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91C27" w14:textId="604487DC" w:rsidR="00117626" w:rsidRPr="0068719B" w:rsidRDefault="00F41CE6" w:rsidP="00C35FD9">
      <w:pPr>
        <w:pStyle w:val="NoSpacing"/>
        <w:rPr>
          <w:rFonts w:ascii="Arial" w:hAnsi="Arial" w:cs="Arial"/>
          <w:sz w:val="16"/>
          <w:szCs w:val="16"/>
        </w:rPr>
      </w:pPr>
      <w:r w:rsidRPr="0068719B">
        <w:rPr>
          <w:rFonts w:ascii="Arial" w:hAnsi="Arial" w:cs="Arial"/>
          <w:b/>
          <w:sz w:val="32"/>
          <w:szCs w:val="32"/>
        </w:rPr>
        <w:t>4-H Photography Exhibit Label</w:t>
      </w:r>
    </w:p>
    <w:p w14:paraId="718CB0AE" w14:textId="5A6F337A" w:rsidR="00B66862" w:rsidRPr="0068719B" w:rsidRDefault="6065A035" w:rsidP="6065A035">
      <w:pPr>
        <w:pStyle w:val="NoSpacing"/>
        <w:rPr>
          <w:rFonts w:ascii="Arial" w:hAnsi="Arial" w:cs="Arial"/>
        </w:rPr>
      </w:pPr>
      <w:r w:rsidRPr="0068719B">
        <w:rPr>
          <w:rFonts w:ascii="Arial" w:hAnsi="Arial" w:cs="Arial"/>
        </w:rPr>
        <w:t xml:space="preserve">Attach this form to your </w:t>
      </w:r>
      <w:r w:rsidR="0068719B">
        <w:rPr>
          <w:rFonts w:ascii="Arial" w:hAnsi="Arial" w:cs="Arial"/>
        </w:rPr>
        <w:t>photograph for class</w:t>
      </w:r>
      <w:r w:rsidRPr="0068719B">
        <w:rPr>
          <w:rFonts w:ascii="Arial" w:hAnsi="Arial" w:cs="Arial"/>
        </w:rPr>
        <w:t xml:space="preserve"> 10320 Photography</w:t>
      </w:r>
      <w:r w:rsidR="0068719B">
        <w:rPr>
          <w:rFonts w:ascii="Arial" w:hAnsi="Arial" w:cs="Arial"/>
        </w:rPr>
        <w:t xml:space="preserve"> or</w:t>
      </w:r>
      <w:r w:rsidRPr="0068719B">
        <w:rPr>
          <w:rFonts w:ascii="Arial" w:hAnsi="Arial" w:cs="Arial"/>
        </w:rPr>
        <w:t xml:space="preserve"> 10340 Creative Photography</w:t>
      </w:r>
    </w:p>
    <w:p w14:paraId="672A6659" w14:textId="77777777" w:rsidR="00C35FD9" w:rsidRPr="0068719B" w:rsidRDefault="00C35FD9" w:rsidP="000941FB">
      <w:pPr>
        <w:pStyle w:val="NoSpacing"/>
        <w:jc w:val="center"/>
        <w:rPr>
          <w:rFonts w:ascii="Arial" w:hAnsi="Arial" w:cs="Arial"/>
          <w:i/>
        </w:rPr>
      </w:pPr>
    </w:p>
    <w:p w14:paraId="363AD1A5" w14:textId="77777777" w:rsidR="00EB5DBE" w:rsidRPr="0068719B" w:rsidRDefault="000941FB" w:rsidP="00F41CE6">
      <w:pPr>
        <w:pStyle w:val="NoSpacing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>Name ____________</w:t>
      </w:r>
      <w:r w:rsidR="00F41CE6" w:rsidRPr="0068719B">
        <w:rPr>
          <w:rFonts w:ascii="Arial" w:hAnsi="Arial" w:cs="Arial"/>
          <w:b/>
        </w:rPr>
        <w:t xml:space="preserve">_________________________________ </w:t>
      </w:r>
      <w:r w:rsidR="00F41CE6" w:rsidRPr="0068719B">
        <w:rPr>
          <w:rFonts w:ascii="Arial" w:hAnsi="Arial" w:cs="Arial"/>
          <w:b/>
        </w:rPr>
        <w:tab/>
        <w:t xml:space="preserve">County </w:t>
      </w:r>
      <w:r w:rsidRPr="0068719B">
        <w:rPr>
          <w:rFonts w:ascii="Arial" w:hAnsi="Arial" w:cs="Arial"/>
          <w:b/>
        </w:rPr>
        <w:t>____________________________</w:t>
      </w:r>
    </w:p>
    <w:p w14:paraId="5DAB6C7B" w14:textId="77777777" w:rsidR="000941FB" w:rsidRPr="0068719B" w:rsidRDefault="000941FB" w:rsidP="00F41CE6">
      <w:pPr>
        <w:pStyle w:val="NoSpacing"/>
        <w:rPr>
          <w:rFonts w:ascii="Arial" w:hAnsi="Arial" w:cs="Arial"/>
          <w:b/>
        </w:rPr>
      </w:pPr>
    </w:p>
    <w:p w14:paraId="49535BAC" w14:textId="77777777" w:rsidR="00EB5DBE" w:rsidRPr="0068719B" w:rsidRDefault="00EB5DBE" w:rsidP="00F41CE6">
      <w:pPr>
        <w:pStyle w:val="NoSpacing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>4-H Club ________________________________________________________________________________</w:t>
      </w:r>
    </w:p>
    <w:p w14:paraId="02EB378F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1DEBA5E1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>Grade _____________ Years in project ________</w:t>
      </w:r>
      <w:r w:rsidR="006D40C6" w:rsidRPr="0068719B">
        <w:rPr>
          <w:rFonts w:ascii="Arial" w:hAnsi="Arial" w:cs="Arial"/>
          <w:b/>
        </w:rPr>
        <w:t>___________</w:t>
      </w:r>
      <w:r w:rsidR="006D40C6" w:rsidRPr="0068719B">
        <w:rPr>
          <w:rFonts w:ascii="Arial" w:hAnsi="Arial" w:cs="Arial"/>
          <w:b/>
        </w:rPr>
        <w:tab/>
      </w:r>
      <w:r w:rsidRPr="0068719B">
        <w:rPr>
          <w:rFonts w:ascii="Arial" w:hAnsi="Arial" w:cs="Arial"/>
          <w:b/>
        </w:rPr>
        <w:t>Date Photo taken ______________</w:t>
      </w:r>
      <w:r w:rsidR="000941FB" w:rsidRPr="0068719B">
        <w:rPr>
          <w:rFonts w:ascii="Arial" w:hAnsi="Arial" w:cs="Arial"/>
          <w:b/>
        </w:rPr>
        <w:t>__</w:t>
      </w:r>
      <w:r w:rsidRPr="0068719B">
        <w:rPr>
          <w:rFonts w:ascii="Arial" w:hAnsi="Arial" w:cs="Arial"/>
          <w:b/>
        </w:rPr>
        <w:t>____</w:t>
      </w:r>
    </w:p>
    <w:p w14:paraId="6A05A809" w14:textId="77777777" w:rsidR="00581F21" w:rsidRPr="0068719B" w:rsidRDefault="00581F21" w:rsidP="00F41CE6">
      <w:pPr>
        <w:pStyle w:val="NoSpacing"/>
        <w:rPr>
          <w:rFonts w:ascii="Arial" w:hAnsi="Arial" w:cs="Arial"/>
          <w:b/>
        </w:rPr>
      </w:pPr>
    </w:p>
    <w:p w14:paraId="400FEA94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>Where was photo taken? __________________________________________________________________</w:t>
      </w:r>
    </w:p>
    <w:p w14:paraId="5A39BBE3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6CDC0ED7" w14:textId="77777777" w:rsidR="00F41CE6" w:rsidRPr="0068719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 xml:space="preserve"> What did you plan to learn or do?  What was your photography goal?</w:t>
      </w:r>
    </w:p>
    <w:p w14:paraId="41C8F396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72A3D3EC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0D0B940D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0E27B00A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60061E4C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4BEE480D" w14:textId="77777777" w:rsidR="00F41CE6" w:rsidRPr="0068719B" w:rsidRDefault="00116463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68719B">
        <w:rPr>
          <w:rFonts w:ascii="Arial" w:hAnsi="Arial" w:cs="Arial"/>
          <w:b/>
        </w:rPr>
        <w:t xml:space="preserve">What did you do? </w:t>
      </w:r>
      <w:r w:rsidR="001977B0" w:rsidRPr="0068719B">
        <w:rPr>
          <w:rFonts w:ascii="Arial" w:hAnsi="Arial" w:cs="Arial"/>
        </w:rPr>
        <w:t xml:space="preserve">  Explain what you did so the judge easily understands it.  What steps did you take?</w:t>
      </w:r>
    </w:p>
    <w:p w14:paraId="44EAFD9C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4B94D5A5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3DEEC669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3656B9AB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45FB0818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049F31CB" w14:textId="77777777" w:rsidR="00F41CE6" w:rsidRPr="0068719B" w:rsidRDefault="00F41CE6" w:rsidP="00F41CE6">
      <w:pPr>
        <w:pStyle w:val="NoSpacing"/>
        <w:rPr>
          <w:rFonts w:ascii="Arial" w:hAnsi="Arial" w:cs="Arial"/>
          <w:b/>
        </w:rPr>
      </w:pPr>
    </w:p>
    <w:p w14:paraId="00161B90" w14:textId="77777777" w:rsidR="00F41CE6" w:rsidRPr="0068719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68719B">
        <w:rPr>
          <w:rFonts w:ascii="Arial" w:hAnsi="Arial" w:cs="Arial"/>
          <w:b/>
        </w:rPr>
        <w:t>Tell us about your camera</w:t>
      </w:r>
      <w:r w:rsidRPr="0068719B">
        <w:rPr>
          <w:rFonts w:ascii="Arial" w:hAnsi="Arial" w:cs="Arial"/>
        </w:rPr>
        <w:t>.  Did you</w:t>
      </w:r>
      <w:r w:rsidR="001977B0" w:rsidRPr="0068719B">
        <w:rPr>
          <w:rFonts w:ascii="Arial" w:hAnsi="Arial" w:cs="Arial"/>
        </w:rPr>
        <w:t xml:space="preserve"> use:   </w:t>
      </w:r>
      <w:r w:rsidR="000941FB" w:rsidRPr="0068719B">
        <w:rPr>
          <w:rFonts w:ascii="Arial" w:hAnsi="Arial" w:cs="Arial"/>
        </w:rPr>
        <w:sym w:font="Wingdings" w:char="F071"/>
      </w:r>
      <w:r w:rsidR="000941FB" w:rsidRPr="0068719B">
        <w:rPr>
          <w:rFonts w:ascii="Arial" w:hAnsi="Arial" w:cs="Arial"/>
        </w:rPr>
        <w:t xml:space="preserve">digital camera     </w:t>
      </w:r>
      <w:r w:rsidR="000941FB" w:rsidRPr="0068719B">
        <w:rPr>
          <w:rFonts w:ascii="Arial" w:hAnsi="Arial" w:cs="Arial"/>
        </w:rPr>
        <w:sym w:font="Wingdings" w:char="F071"/>
      </w:r>
      <w:r w:rsidR="001977B0" w:rsidRPr="0068719B">
        <w:rPr>
          <w:rFonts w:ascii="Arial" w:hAnsi="Arial" w:cs="Arial"/>
        </w:rPr>
        <w:t>phone</w:t>
      </w:r>
      <w:r w:rsidR="00581F21" w:rsidRPr="0068719B">
        <w:rPr>
          <w:rFonts w:ascii="Arial" w:hAnsi="Arial" w:cs="Arial"/>
        </w:rPr>
        <w:t>/tablet</w:t>
      </w:r>
      <w:r w:rsidR="000941FB" w:rsidRPr="0068719B">
        <w:rPr>
          <w:rFonts w:ascii="Arial" w:hAnsi="Arial" w:cs="Arial"/>
        </w:rPr>
        <w:tab/>
      </w:r>
      <w:r w:rsidR="000941FB" w:rsidRPr="0068719B">
        <w:rPr>
          <w:rFonts w:ascii="Arial" w:hAnsi="Arial" w:cs="Arial"/>
        </w:rPr>
        <w:sym w:font="Wingdings" w:char="F071"/>
      </w:r>
      <w:r w:rsidR="001977B0" w:rsidRPr="0068719B">
        <w:rPr>
          <w:rFonts w:ascii="Arial" w:hAnsi="Arial" w:cs="Arial"/>
        </w:rPr>
        <w:t>f</w:t>
      </w:r>
      <w:r w:rsidRPr="0068719B">
        <w:rPr>
          <w:rFonts w:ascii="Arial" w:hAnsi="Arial" w:cs="Arial"/>
        </w:rPr>
        <w:t>ilm</w:t>
      </w:r>
      <w:r w:rsidR="00581F21" w:rsidRPr="0068719B">
        <w:rPr>
          <w:rFonts w:ascii="Arial" w:hAnsi="Arial" w:cs="Arial"/>
        </w:rPr>
        <w:t xml:space="preserve"> camera</w:t>
      </w:r>
    </w:p>
    <w:p w14:paraId="77E3EF21" w14:textId="77777777" w:rsidR="00F41CE6" w:rsidRPr="0068719B" w:rsidRDefault="00777D14" w:rsidP="00F41CE6">
      <w:pPr>
        <w:pStyle w:val="NoSpacing"/>
        <w:ind w:left="720"/>
        <w:rPr>
          <w:rFonts w:ascii="Arial" w:hAnsi="Arial" w:cs="Arial"/>
        </w:rPr>
      </w:pPr>
      <w:r w:rsidRPr="0068719B">
        <w:rPr>
          <w:rFonts w:ascii="Arial" w:hAnsi="Arial" w:cs="Arial"/>
        </w:rPr>
        <w:t>Brand and model ___________________________________________________________________</w:t>
      </w:r>
    </w:p>
    <w:p w14:paraId="62486C05" w14:textId="77777777" w:rsidR="000941FB" w:rsidRPr="0068719B" w:rsidRDefault="000941FB" w:rsidP="00FB1663">
      <w:pPr>
        <w:pStyle w:val="NoSpacing"/>
        <w:rPr>
          <w:rFonts w:ascii="Arial" w:hAnsi="Arial" w:cs="Arial"/>
        </w:rPr>
      </w:pPr>
    </w:p>
    <w:p w14:paraId="15D4C51C" w14:textId="28BE9477" w:rsidR="00F41CE6" w:rsidRDefault="00FB1663" w:rsidP="00F41CE6">
      <w:pPr>
        <w:pStyle w:val="NoSpacing"/>
        <w:ind w:left="720"/>
        <w:rPr>
          <w:rFonts w:ascii="Arial" w:hAnsi="Arial" w:cs="Arial"/>
          <w:u w:val="single"/>
        </w:rPr>
      </w:pPr>
      <w:r>
        <w:rPr>
          <w:rFonts w:ascii="Arial" w:hAnsi="Arial" w:cs="Arial"/>
        </w:rPr>
        <w:t>W</w:t>
      </w:r>
      <w:r w:rsidR="00F41CE6" w:rsidRPr="0068719B">
        <w:rPr>
          <w:rFonts w:ascii="Arial" w:hAnsi="Arial" w:cs="Arial"/>
        </w:rPr>
        <w:t>hat lens did you use?</w:t>
      </w:r>
      <w:r w:rsidR="00777D14" w:rsidRPr="0068719B">
        <w:rPr>
          <w:rFonts w:ascii="Arial" w:hAnsi="Arial" w:cs="Arial"/>
        </w:rPr>
        <w:t xml:space="preserve"> ______________________________________________________</w:t>
      </w:r>
      <w:r>
        <w:rPr>
          <w:rFonts w:ascii="Arial" w:hAnsi="Arial" w:cs="Arial"/>
          <w:u w:val="single"/>
        </w:rPr>
        <w:tab/>
        <w:t xml:space="preserve"> </w:t>
      </w:r>
      <w:r w:rsidR="00777D14" w:rsidRPr="0068719B">
        <w:rPr>
          <w:rFonts w:ascii="Arial" w:hAnsi="Arial" w:cs="Arial"/>
        </w:rPr>
        <w:t>____</w:t>
      </w:r>
    </w:p>
    <w:p w14:paraId="32525626" w14:textId="5A110AA9" w:rsidR="00FB1663" w:rsidRPr="00FB1663" w:rsidRDefault="00FB1663" w:rsidP="00F41CE6">
      <w:pPr>
        <w:pStyle w:val="NoSpacing"/>
        <w:ind w:left="720"/>
        <w:rPr>
          <w:rFonts w:ascii="Arial" w:hAnsi="Arial" w:cs="Arial"/>
          <w:i/>
          <w:iCs/>
        </w:rPr>
      </w:pPr>
      <w:r w:rsidRPr="00FB1663">
        <w:rPr>
          <w:rFonts w:ascii="Arial" w:hAnsi="Arial" w:cs="Arial"/>
          <w:i/>
          <w:iCs/>
        </w:rPr>
        <w:t xml:space="preserve">(Example: 18-55 mm, zoom, telephoto, wide, front-facing, etc.) </w:t>
      </w:r>
    </w:p>
    <w:p w14:paraId="4101652C" w14:textId="77777777" w:rsidR="00F41CE6" w:rsidRPr="0068719B" w:rsidRDefault="00F41CE6" w:rsidP="006D40C6">
      <w:pPr>
        <w:pStyle w:val="NoSpacing"/>
        <w:rPr>
          <w:rFonts w:ascii="Arial" w:hAnsi="Arial" w:cs="Arial"/>
          <w:b/>
        </w:rPr>
      </w:pPr>
    </w:p>
    <w:p w14:paraId="7FBA9FB6" w14:textId="1D61213E" w:rsidR="00F41CE6" w:rsidRPr="0068719B" w:rsidRDefault="00777D14" w:rsidP="009F5108">
      <w:pPr>
        <w:pStyle w:val="NoSpacing"/>
        <w:ind w:left="720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>What changes did you make</w:t>
      </w:r>
      <w:r w:rsidR="00F41CE6" w:rsidRPr="0068719B">
        <w:rPr>
          <w:rFonts w:ascii="Arial" w:hAnsi="Arial" w:cs="Arial"/>
          <w:b/>
        </w:rPr>
        <w:t xml:space="preserve"> to the original ph</w:t>
      </w:r>
      <w:r w:rsidR="004461FB" w:rsidRPr="0068719B">
        <w:rPr>
          <w:rFonts w:ascii="Arial" w:hAnsi="Arial" w:cs="Arial"/>
          <w:b/>
        </w:rPr>
        <w:t xml:space="preserve">oto to create the final exhibit? </w:t>
      </w:r>
      <w:r w:rsidR="00844070" w:rsidRPr="00FB1663">
        <w:rPr>
          <w:rFonts w:ascii="Arial" w:hAnsi="Arial" w:cs="Arial"/>
          <w:i/>
          <w:iCs/>
        </w:rPr>
        <w:t xml:space="preserve">List any </w:t>
      </w:r>
      <w:r w:rsidR="00FB1663" w:rsidRPr="00FB1663">
        <w:rPr>
          <w:rFonts w:ascii="Arial" w:hAnsi="Arial" w:cs="Arial"/>
          <w:i/>
          <w:iCs/>
        </w:rPr>
        <w:t xml:space="preserve">edits </w:t>
      </w:r>
      <w:r w:rsidR="00844070" w:rsidRPr="00FB1663">
        <w:rPr>
          <w:rFonts w:ascii="Arial" w:hAnsi="Arial" w:cs="Arial"/>
          <w:i/>
          <w:iCs/>
        </w:rPr>
        <w:t xml:space="preserve">and explain your </w:t>
      </w:r>
      <w:r w:rsidR="00EB5DBE" w:rsidRPr="00FB1663">
        <w:rPr>
          <w:rFonts w:ascii="Arial" w:hAnsi="Arial" w:cs="Arial"/>
          <w:i/>
          <w:iCs/>
        </w:rPr>
        <w:t>decisions</w:t>
      </w:r>
      <w:r w:rsidR="00844070" w:rsidRPr="0068719B">
        <w:rPr>
          <w:rFonts w:ascii="Arial" w:hAnsi="Arial" w:cs="Arial"/>
        </w:rPr>
        <w:t>.</w:t>
      </w:r>
      <w:r w:rsidR="004461FB" w:rsidRPr="0068719B">
        <w:rPr>
          <w:rFonts w:ascii="Arial" w:hAnsi="Arial" w:cs="Arial"/>
        </w:rPr>
        <w:t xml:space="preserve"> </w:t>
      </w:r>
      <w:r w:rsidR="00FB1663" w:rsidRPr="00FB1663">
        <w:rPr>
          <w:rFonts w:ascii="Arial" w:hAnsi="Arial" w:cs="Arial"/>
          <w:i/>
          <w:iCs/>
        </w:rPr>
        <w:t>(</w:t>
      </w:r>
      <w:r w:rsidR="00FB1663">
        <w:rPr>
          <w:rFonts w:ascii="Arial" w:hAnsi="Arial" w:cs="Arial"/>
          <w:i/>
          <w:iCs/>
        </w:rPr>
        <w:t>Editing e</w:t>
      </w:r>
      <w:r w:rsidR="00FB1663" w:rsidRPr="00FB1663">
        <w:rPr>
          <w:rFonts w:ascii="Arial" w:hAnsi="Arial" w:cs="Arial"/>
          <w:i/>
          <w:iCs/>
        </w:rPr>
        <w:t>xamples: color, exposure, cropping, straightening, size</w:t>
      </w:r>
      <w:r w:rsidR="00FB1663">
        <w:rPr>
          <w:rFonts w:ascii="Arial" w:hAnsi="Arial" w:cs="Arial"/>
          <w:i/>
          <w:iCs/>
        </w:rPr>
        <w:t xml:space="preserve"> of photo</w:t>
      </w:r>
      <w:r w:rsidR="00FB1663" w:rsidRPr="00FB1663">
        <w:rPr>
          <w:rFonts w:ascii="Arial" w:hAnsi="Arial" w:cs="Arial"/>
          <w:i/>
          <w:iCs/>
        </w:rPr>
        <w:t xml:space="preserve">, etc.) </w:t>
      </w:r>
      <w:r w:rsidR="00FB1663">
        <w:rPr>
          <w:rFonts w:ascii="Arial" w:hAnsi="Arial" w:cs="Arial"/>
          <w:i/>
        </w:rPr>
        <w:t xml:space="preserve">Edited photos should include a copy of the photo before any changes were made. </w:t>
      </w:r>
    </w:p>
    <w:p w14:paraId="3147271E" w14:textId="11B48191" w:rsidR="00FB1663" w:rsidRDefault="00FB1663" w:rsidP="00FB1663">
      <w:pPr>
        <w:pStyle w:val="NoSpacing"/>
        <w:rPr>
          <w:rFonts w:ascii="Arial" w:hAnsi="Arial" w:cs="Arial"/>
          <w:b/>
        </w:rPr>
      </w:pPr>
    </w:p>
    <w:p w14:paraId="54DB5F15" w14:textId="0F7AF07B" w:rsidR="00FB1663" w:rsidRDefault="00FB1663" w:rsidP="00FB1663">
      <w:pPr>
        <w:pStyle w:val="NoSpacing"/>
        <w:rPr>
          <w:rFonts w:ascii="Arial" w:hAnsi="Arial" w:cs="Arial"/>
          <w:b/>
        </w:rPr>
      </w:pPr>
    </w:p>
    <w:p w14:paraId="7A685800" w14:textId="77777777" w:rsidR="00FB1663" w:rsidRDefault="00FB1663" w:rsidP="00FB1663">
      <w:pPr>
        <w:pStyle w:val="NoSpacing"/>
        <w:rPr>
          <w:rFonts w:ascii="Arial" w:hAnsi="Arial" w:cs="Arial"/>
          <w:b/>
        </w:rPr>
      </w:pPr>
    </w:p>
    <w:p w14:paraId="46C16069" w14:textId="77777777" w:rsidR="00FB1663" w:rsidRDefault="00FB1663" w:rsidP="00FB1663">
      <w:pPr>
        <w:pStyle w:val="NoSpacing"/>
        <w:rPr>
          <w:rFonts w:ascii="Arial" w:hAnsi="Arial" w:cs="Arial"/>
          <w:b/>
        </w:rPr>
      </w:pPr>
    </w:p>
    <w:p w14:paraId="19702960" w14:textId="5BCDD14C" w:rsidR="00F41CE6" w:rsidRPr="0068719B" w:rsidRDefault="00FB1663" w:rsidP="00F41CE6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  <w:b/>
        </w:rPr>
        <w:t>Wh</w:t>
      </w:r>
      <w:r w:rsidR="00F41CE6" w:rsidRPr="0068719B">
        <w:rPr>
          <w:rFonts w:ascii="Arial" w:hAnsi="Arial" w:cs="Arial"/>
          <w:b/>
        </w:rPr>
        <w:t>o selected the matting or mounting?</w:t>
      </w:r>
      <w:r>
        <w:rPr>
          <w:rFonts w:ascii="Arial" w:hAnsi="Arial" w:cs="Arial"/>
          <w:b/>
        </w:rPr>
        <w:t xml:space="preserve"> Why?</w:t>
      </w:r>
      <w:r w:rsidR="00777D14" w:rsidRPr="0068719B">
        <w:rPr>
          <w:rFonts w:ascii="Arial" w:hAnsi="Arial" w:cs="Arial"/>
          <w:b/>
        </w:rPr>
        <w:t xml:space="preserve"> </w:t>
      </w:r>
      <w:r w:rsidR="00777D14" w:rsidRPr="0068719B">
        <w:rPr>
          <w:rFonts w:ascii="Arial" w:hAnsi="Arial" w:cs="Arial"/>
        </w:rPr>
        <w:t>__________________________________________________________________________________</w:t>
      </w:r>
    </w:p>
    <w:p w14:paraId="3CF2D8B6" w14:textId="77777777" w:rsidR="00F41CE6" w:rsidRPr="0068719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43276176" w14:textId="77777777" w:rsidR="00F41CE6" w:rsidRPr="0068719B" w:rsidRDefault="00F41CE6" w:rsidP="00F41CE6">
      <w:pPr>
        <w:pStyle w:val="NoSpacing"/>
        <w:ind w:left="720"/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 xml:space="preserve">Who matted or </w:t>
      </w:r>
      <w:r w:rsidR="006D40C6" w:rsidRPr="0068719B">
        <w:rPr>
          <w:rFonts w:ascii="Arial" w:hAnsi="Arial" w:cs="Arial"/>
          <w:b/>
        </w:rPr>
        <w:t>mounted</w:t>
      </w:r>
      <w:r w:rsidRPr="0068719B">
        <w:rPr>
          <w:rFonts w:ascii="Arial" w:hAnsi="Arial" w:cs="Arial"/>
          <w:b/>
        </w:rPr>
        <w:t xml:space="preserve"> the photo?</w:t>
      </w:r>
    </w:p>
    <w:p w14:paraId="2E601999" w14:textId="77777777" w:rsidR="00F41CE6" w:rsidRPr="0068719B" w:rsidRDefault="00777D14" w:rsidP="00F41CE6">
      <w:pPr>
        <w:pStyle w:val="NoSpacing"/>
        <w:ind w:left="720"/>
        <w:rPr>
          <w:rFonts w:ascii="Arial" w:hAnsi="Arial" w:cs="Arial"/>
        </w:rPr>
      </w:pPr>
      <w:r w:rsidRPr="0068719B">
        <w:rPr>
          <w:rFonts w:ascii="Arial" w:hAnsi="Arial" w:cs="Arial"/>
        </w:rPr>
        <w:t>__________________________________________________________________________________</w:t>
      </w:r>
    </w:p>
    <w:p w14:paraId="0FB78278" w14:textId="77777777" w:rsidR="00F41CE6" w:rsidRPr="0068719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7F883595" w14:textId="77777777" w:rsidR="001977B0" w:rsidRPr="0068719B" w:rsidRDefault="006D40C6" w:rsidP="001977B0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68719B">
        <w:rPr>
          <w:rFonts w:ascii="Arial" w:hAnsi="Arial" w:cs="Arial"/>
          <w:b/>
        </w:rPr>
        <w:t xml:space="preserve"> </w:t>
      </w:r>
      <w:r w:rsidR="001977B0" w:rsidRPr="0068719B">
        <w:rPr>
          <w:rFonts w:ascii="Arial" w:hAnsi="Arial" w:cs="Arial"/>
          <w:b/>
        </w:rPr>
        <w:t>What were the most important things you learned?</w:t>
      </w:r>
    </w:p>
    <w:p w14:paraId="1FC39945" w14:textId="77777777" w:rsidR="001977B0" w:rsidRPr="0068719B" w:rsidRDefault="001977B0" w:rsidP="001977B0">
      <w:pPr>
        <w:pStyle w:val="NoSpacing"/>
        <w:rPr>
          <w:rFonts w:ascii="Arial" w:hAnsi="Arial" w:cs="Arial"/>
          <w:b/>
        </w:rPr>
      </w:pPr>
    </w:p>
    <w:p w14:paraId="0562CB0E" w14:textId="77777777" w:rsidR="001977B0" w:rsidRPr="0068719B" w:rsidRDefault="001977B0" w:rsidP="001977B0">
      <w:pPr>
        <w:pStyle w:val="NoSpacing"/>
        <w:rPr>
          <w:rFonts w:ascii="Arial" w:hAnsi="Arial" w:cs="Arial"/>
          <w:b/>
        </w:rPr>
      </w:pPr>
    </w:p>
    <w:p w14:paraId="34CE0A41" w14:textId="29B6CC67" w:rsidR="001977B0" w:rsidRDefault="001977B0" w:rsidP="001977B0">
      <w:pPr>
        <w:pStyle w:val="NoSpacing"/>
        <w:rPr>
          <w:rFonts w:ascii="Arial" w:hAnsi="Arial" w:cs="Arial"/>
          <w:b/>
        </w:rPr>
      </w:pPr>
    </w:p>
    <w:p w14:paraId="64CC5F8F" w14:textId="77777777" w:rsidR="00FB1663" w:rsidRPr="0068719B" w:rsidRDefault="00FB1663" w:rsidP="001977B0">
      <w:pPr>
        <w:pStyle w:val="NoSpacing"/>
        <w:rPr>
          <w:rFonts w:ascii="Arial" w:hAnsi="Arial" w:cs="Arial"/>
          <w:b/>
        </w:rPr>
      </w:pPr>
    </w:p>
    <w:p w14:paraId="362F8680" w14:textId="78349B30" w:rsidR="00F41CE6" w:rsidRPr="0068719B" w:rsidRDefault="00FB1663" w:rsidP="006D40C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hat story does this photo tell? How does it make you feel? </w:t>
      </w:r>
    </w:p>
    <w:p w14:paraId="62EBF3C5" w14:textId="77777777" w:rsidR="006D40C6" w:rsidRPr="0068719B" w:rsidRDefault="006D40C6" w:rsidP="006D40C6">
      <w:pPr>
        <w:pStyle w:val="NoSpacing"/>
        <w:rPr>
          <w:rFonts w:ascii="Arial" w:hAnsi="Arial" w:cs="Arial"/>
          <w:b/>
        </w:rPr>
      </w:pPr>
    </w:p>
    <w:p w14:paraId="6D98A12B" w14:textId="77777777" w:rsidR="006D40C6" w:rsidRPr="0068719B" w:rsidRDefault="006D40C6" w:rsidP="006D40C6">
      <w:pPr>
        <w:pStyle w:val="NoSpacing"/>
        <w:rPr>
          <w:rFonts w:ascii="Arial" w:hAnsi="Arial" w:cs="Arial"/>
          <w:b/>
        </w:rPr>
      </w:pPr>
    </w:p>
    <w:p w14:paraId="2946DB82" w14:textId="77777777" w:rsidR="00777D14" w:rsidRPr="0068719B" w:rsidRDefault="000941FB" w:rsidP="000941FB">
      <w:pPr>
        <w:tabs>
          <w:tab w:val="left" w:pos="9348"/>
        </w:tabs>
        <w:rPr>
          <w:rFonts w:ascii="Arial" w:hAnsi="Arial" w:cs="Arial"/>
        </w:rPr>
      </w:pPr>
      <w:r w:rsidRPr="0068719B">
        <w:rPr>
          <w:rFonts w:ascii="Arial" w:hAnsi="Arial" w:cs="Arial"/>
        </w:rPr>
        <w:tab/>
      </w:r>
    </w:p>
    <w:sectPr w:rsidR="00777D14" w:rsidRPr="0068719B" w:rsidSect="00F41CE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B80A3" w14:textId="77777777" w:rsidR="00863CD5" w:rsidRDefault="00863CD5" w:rsidP="00A243F2">
      <w:pPr>
        <w:spacing w:after="0" w:line="240" w:lineRule="auto"/>
      </w:pPr>
      <w:r>
        <w:separator/>
      </w:r>
    </w:p>
  </w:endnote>
  <w:endnote w:type="continuationSeparator" w:id="0">
    <w:p w14:paraId="03920324" w14:textId="77777777" w:rsidR="00863CD5" w:rsidRDefault="00863CD5" w:rsidP="00A2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71074" w14:textId="1D95CBB3" w:rsidR="00A243F2" w:rsidRDefault="00A243F2">
    <w:pPr>
      <w:pStyle w:val="Footer"/>
    </w:pPr>
    <w:r>
      <w:t>Iowa 4-H</w:t>
    </w:r>
    <w:r>
      <w:ptab w:relativeTo="margin" w:alignment="center" w:leader="none"/>
    </w:r>
    <w:r>
      <w:t>Photography Exhibit Label</w:t>
    </w:r>
    <w:r>
      <w:ptab w:relativeTo="margin" w:alignment="right" w:leader="none"/>
    </w:r>
    <w:r>
      <w:t xml:space="preserve">4HP </w:t>
    </w:r>
    <w:r w:rsidR="000941FB">
      <w:t>5220</w:t>
    </w:r>
    <w:r>
      <w:t xml:space="preserve"> </w:t>
    </w:r>
    <w:r w:rsidR="0068719B">
      <w:t>Febr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43D8A" w14:textId="77777777" w:rsidR="00863CD5" w:rsidRDefault="00863CD5" w:rsidP="00A243F2">
      <w:pPr>
        <w:spacing w:after="0" w:line="240" w:lineRule="auto"/>
      </w:pPr>
      <w:r>
        <w:separator/>
      </w:r>
    </w:p>
  </w:footnote>
  <w:footnote w:type="continuationSeparator" w:id="0">
    <w:p w14:paraId="20B63ECF" w14:textId="77777777" w:rsidR="00863CD5" w:rsidRDefault="00863CD5" w:rsidP="00A243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164FF"/>
    <w:multiLevelType w:val="hybridMultilevel"/>
    <w:tmpl w:val="C04EE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0471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tDA2MjEyMzE2NDVV0lEKTi0uzszPAykwrAUAULRO0SwAAAA="/>
  </w:docVars>
  <w:rsids>
    <w:rsidRoot w:val="00F41CE6"/>
    <w:rsid w:val="000449AF"/>
    <w:rsid w:val="000941FB"/>
    <w:rsid w:val="00104424"/>
    <w:rsid w:val="00116463"/>
    <w:rsid w:val="00117626"/>
    <w:rsid w:val="0019324D"/>
    <w:rsid w:val="001977B0"/>
    <w:rsid w:val="002F29EB"/>
    <w:rsid w:val="00397E72"/>
    <w:rsid w:val="004461FB"/>
    <w:rsid w:val="004A4E95"/>
    <w:rsid w:val="00581F21"/>
    <w:rsid w:val="006122BB"/>
    <w:rsid w:val="0068719B"/>
    <w:rsid w:val="006D40C6"/>
    <w:rsid w:val="00777D14"/>
    <w:rsid w:val="00844070"/>
    <w:rsid w:val="00863CD5"/>
    <w:rsid w:val="0086551D"/>
    <w:rsid w:val="009F5108"/>
    <w:rsid w:val="00A243F2"/>
    <w:rsid w:val="00AA3912"/>
    <w:rsid w:val="00AB2800"/>
    <w:rsid w:val="00AE6BC3"/>
    <w:rsid w:val="00B343BF"/>
    <w:rsid w:val="00B66862"/>
    <w:rsid w:val="00B81341"/>
    <w:rsid w:val="00BB1556"/>
    <w:rsid w:val="00C35FD9"/>
    <w:rsid w:val="00C56E8A"/>
    <w:rsid w:val="00EB5DBE"/>
    <w:rsid w:val="00F41CE6"/>
    <w:rsid w:val="00FB1663"/>
    <w:rsid w:val="00FD1501"/>
    <w:rsid w:val="6065A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5F94"/>
  <w15:chartTrackingRefBased/>
  <w15:docId w15:val="{11B62F57-A9A7-4970-9AF0-DE855029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1CE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1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3F2"/>
  </w:style>
  <w:style w:type="paragraph" w:styleId="Footer">
    <w:name w:val="footer"/>
    <w:basedOn w:val="Normal"/>
    <w:link w:val="Foot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es-Johnk, Jane A [YOUTH]</dc:creator>
  <cp:keywords/>
  <dc:description/>
  <cp:lastModifiedBy>Castillo, Gail D [YOUTH]</cp:lastModifiedBy>
  <cp:revision>2</cp:revision>
  <cp:lastPrinted>2023-02-28T18:10:00Z</cp:lastPrinted>
  <dcterms:created xsi:type="dcterms:W3CDTF">2023-03-01T17:51:00Z</dcterms:created>
  <dcterms:modified xsi:type="dcterms:W3CDTF">2023-03-01T17:51:00Z</dcterms:modified>
</cp:coreProperties>
</file>